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113771" w14:textId="09EA5951" w:rsidR="00663559" w:rsidRDefault="00663559" w:rsidP="00663559"/>
    <w:p w14:paraId="69956388" w14:textId="77777777" w:rsidR="00F17A6B" w:rsidRPr="005603E2" w:rsidRDefault="00F17A6B" w:rsidP="00F17A6B">
      <w:pPr>
        <w:spacing w:after="0" w:line="240" w:lineRule="auto"/>
        <w:jc w:val="center"/>
        <w:rPr>
          <w:rFonts w:ascii="Times New Roman" w:hAnsi="Times New Roman"/>
          <w:b/>
          <w:color w:val="ED7D31" w:themeColor="accent2"/>
          <w:sz w:val="28"/>
          <w:szCs w:val="28"/>
        </w:rPr>
      </w:pPr>
      <w:r w:rsidRPr="005603E2">
        <w:rPr>
          <w:rFonts w:ascii="Times New Roman" w:hAnsi="Times New Roman"/>
          <w:b/>
          <w:color w:val="ED7D31" w:themeColor="accent2"/>
          <w:sz w:val="28"/>
          <w:szCs w:val="28"/>
        </w:rPr>
        <w:t>VABILO</w:t>
      </w:r>
    </w:p>
    <w:p w14:paraId="231852D7" w14:textId="77777777" w:rsidR="00F17A6B" w:rsidRPr="005603E2" w:rsidRDefault="00F17A6B" w:rsidP="00F17A6B">
      <w:pPr>
        <w:spacing w:line="240" w:lineRule="auto"/>
        <w:jc w:val="center"/>
        <w:rPr>
          <w:rFonts w:ascii="Times New Roman" w:hAnsi="Times New Roman"/>
          <w:b/>
          <w:color w:val="ED7D31" w:themeColor="accent2"/>
          <w:sz w:val="28"/>
          <w:szCs w:val="28"/>
        </w:rPr>
      </w:pPr>
      <w:r w:rsidRPr="005603E2">
        <w:rPr>
          <w:rFonts w:ascii="Times New Roman" w:hAnsi="Times New Roman"/>
          <w:b/>
          <w:color w:val="ED7D31" w:themeColor="accent2"/>
          <w:sz w:val="28"/>
          <w:szCs w:val="28"/>
        </w:rPr>
        <w:t>na strokovno ekskurzijo</w:t>
      </w:r>
    </w:p>
    <w:p w14:paraId="772ED44C" w14:textId="77777777" w:rsidR="00F17A6B" w:rsidRPr="005603E2" w:rsidRDefault="00F17A6B" w:rsidP="00F17A6B">
      <w:pPr>
        <w:spacing w:line="240" w:lineRule="auto"/>
        <w:jc w:val="center"/>
        <w:rPr>
          <w:rFonts w:ascii="Times New Roman" w:hAnsi="Times New Roman"/>
          <w:b/>
          <w:color w:val="ED7D31" w:themeColor="accent2"/>
          <w:sz w:val="28"/>
          <w:szCs w:val="28"/>
        </w:rPr>
      </w:pPr>
      <w:r w:rsidRPr="005603E2">
        <w:rPr>
          <w:rFonts w:ascii="Times New Roman" w:hAnsi="Times New Roman"/>
          <w:b/>
          <w:color w:val="ED7D31" w:themeColor="accent2"/>
          <w:sz w:val="28"/>
          <w:szCs w:val="28"/>
        </w:rPr>
        <w:t>v Kamnik</w:t>
      </w:r>
    </w:p>
    <w:p w14:paraId="5A9371C7" w14:textId="77777777" w:rsidR="00F17A6B" w:rsidRPr="005603E2" w:rsidRDefault="00F17A6B" w:rsidP="00F17A6B">
      <w:pPr>
        <w:spacing w:line="240" w:lineRule="auto"/>
        <w:rPr>
          <w:rFonts w:ascii="Times New Roman" w:hAnsi="Times New Roman"/>
          <w:b/>
          <w:color w:val="ED7D31" w:themeColor="accent2"/>
          <w:sz w:val="28"/>
          <w:szCs w:val="28"/>
        </w:rPr>
      </w:pPr>
      <w:r>
        <w:rPr>
          <w:rFonts w:ascii="Times New Roman" w:hAnsi="Times New Roman"/>
          <w:b/>
          <w:color w:val="ED7D31" w:themeColor="accent2"/>
          <w:sz w:val="28"/>
          <w:szCs w:val="28"/>
        </w:rPr>
        <w:t xml:space="preserve">                               </w:t>
      </w:r>
      <w:r w:rsidRPr="005603E2">
        <w:rPr>
          <w:rFonts w:ascii="Times New Roman" w:hAnsi="Times New Roman"/>
          <w:b/>
          <w:color w:val="ED7D31" w:themeColor="accent2"/>
          <w:sz w:val="28"/>
          <w:szCs w:val="28"/>
        </w:rPr>
        <w:t>in v podobe razkrivanja njegove preteklosti</w:t>
      </w:r>
    </w:p>
    <w:p w14:paraId="6580B708" w14:textId="77777777" w:rsidR="00F17A6B" w:rsidRPr="005603E2" w:rsidRDefault="00F17A6B" w:rsidP="00F17A6B">
      <w:pPr>
        <w:spacing w:line="240" w:lineRule="auto"/>
        <w:ind w:left="1416" w:firstLine="708"/>
        <w:rPr>
          <w:rFonts w:ascii="Times New Roman" w:hAnsi="Times New Roman"/>
          <w:b/>
          <w:color w:val="ED7D31" w:themeColor="accent2"/>
          <w:sz w:val="28"/>
          <w:szCs w:val="28"/>
        </w:rPr>
      </w:pPr>
      <w:r>
        <w:rPr>
          <w:rFonts w:ascii="Times New Roman" w:hAnsi="Times New Roman"/>
          <w:b/>
          <w:color w:val="ED7D31" w:themeColor="accent2"/>
          <w:sz w:val="28"/>
          <w:szCs w:val="28"/>
        </w:rPr>
        <w:t xml:space="preserve">                          </w:t>
      </w:r>
      <w:r w:rsidRPr="005603E2">
        <w:rPr>
          <w:rFonts w:ascii="Times New Roman" w:hAnsi="Times New Roman"/>
          <w:b/>
          <w:color w:val="ED7D31" w:themeColor="accent2"/>
          <w:sz w:val="28"/>
          <w:szCs w:val="28"/>
        </w:rPr>
        <w:t>11. 11. 2021</w:t>
      </w:r>
    </w:p>
    <w:p w14:paraId="15FAA2A6" w14:textId="77777777" w:rsidR="00F17A6B" w:rsidRDefault="00F17A6B" w:rsidP="00F17A6B">
      <w:pPr>
        <w:spacing w:line="256" w:lineRule="auto"/>
        <w:rPr>
          <w:rFonts w:ascii="Times New Roman" w:hAnsi="Times New Roman"/>
          <w:b/>
          <w:color w:val="ED7D31" w:themeColor="accent2"/>
        </w:rPr>
      </w:pPr>
      <w:r w:rsidRPr="00B42928">
        <w:rPr>
          <w:rFonts w:ascii="Times New Roman" w:hAnsi="Times New Roman"/>
          <w:b/>
          <w:color w:val="ED7D31" w:themeColor="accent2"/>
        </w:rPr>
        <w:t>Datum: 29.</w:t>
      </w:r>
      <w:r>
        <w:rPr>
          <w:rFonts w:ascii="Times New Roman" w:hAnsi="Times New Roman"/>
          <w:b/>
          <w:color w:val="ED7D31" w:themeColor="accent2"/>
        </w:rPr>
        <w:t xml:space="preserve"> </w:t>
      </w:r>
      <w:r w:rsidRPr="00B42928">
        <w:rPr>
          <w:rFonts w:ascii="Times New Roman" w:hAnsi="Times New Roman"/>
          <w:b/>
          <w:color w:val="ED7D31" w:themeColor="accent2"/>
        </w:rPr>
        <w:t>10. 2021</w:t>
      </w:r>
    </w:p>
    <w:p w14:paraId="4B3E6DA1" w14:textId="77CFE160" w:rsidR="00F17A6B" w:rsidRPr="00B42928" w:rsidRDefault="00F17A6B" w:rsidP="00F17A6B">
      <w:pPr>
        <w:spacing w:line="256" w:lineRule="auto"/>
        <w:rPr>
          <w:rFonts w:ascii="Times New Roman" w:hAnsi="Times New Roman"/>
          <w:b/>
          <w:color w:val="ED7D31" w:themeColor="accent2"/>
        </w:rPr>
      </w:pPr>
      <w:r>
        <w:rPr>
          <w:rFonts w:ascii="Times New Roman" w:hAnsi="Times New Roman"/>
          <w:b/>
          <w:color w:val="ED7D31" w:themeColor="accent2"/>
        </w:rPr>
        <w:t>PO</w:t>
      </w:r>
      <w:bookmarkStart w:id="0" w:name="_GoBack"/>
      <w:bookmarkEnd w:id="0"/>
      <w:r>
        <w:rPr>
          <w:rFonts w:ascii="Times New Roman" w:hAnsi="Times New Roman"/>
          <w:b/>
          <w:color w:val="ED7D31" w:themeColor="accent2"/>
        </w:rPr>
        <w:t>-32/2021</w:t>
      </w:r>
    </w:p>
    <w:p w14:paraId="3500A396" w14:textId="77777777" w:rsidR="00F17A6B" w:rsidRDefault="00F17A6B" w:rsidP="00F17A6B">
      <w:pPr>
        <w:spacing w:after="0" w:line="256" w:lineRule="auto"/>
        <w:jc w:val="center"/>
        <w:rPr>
          <w:rFonts w:ascii="Times New Roman" w:hAnsi="Times New Roman"/>
          <w:b/>
          <w:color w:val="ED7D31"/>
          <w:sz w:val="24"/>
          <w:szCs w:val="24"/>
        </w:rPr>
      </w:pPr>
      <w:r w:rsidRPr="00B34343">
        <w:rPr>
          <w:rFonts w:ascii="Times New Roman" w:hAnsi="Times New Roman"/>
          <w:b/>
          <w:noProof/>
          <w:color w:val="ED7D31"/>
          <w:sz w:val="24"/>
          <w:szCs w:val="24"/>
          <w:lang w:eastAsia="sl-SI"/>
        </w:rPr>
        <w:drawing>
          <wp:inline distT="0" distB="0" distL="0" distR="0" wp14:anchorId="7165943E" wp14:editId="60F4F16D">
            <wp:extent cx="1933575" cy="2511841"/>
            <wp:effectExtent l="0" t="0" r="0" b="3175"/>
            <wp:docPr id="2" name="Picture 2" descr="C:\Users\Slivnik\Desktop\Kamn. mestni policaj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livnik\Desktop\Kamn. mestni policaj (1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189" cy="2556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90931F" w14:textId="77777777" w:rsidR="00F17A6B" w:rsidRDefault="00F17A6B" w:rsidP="00F17A6B">
      <w:pPr>
        <w:spacing w:after="0" w:line="240" w:lineRule="auto"/>
        <w:jc w:val="center"/>
      </w:pPr>
      <w:r w:rsidRPr="001E6B02">
        <w:t>Kamniški mestni policaj ob</w:t>
      </w:r>
      <w:r>
        <w:rPr>
          <w:i/>
        </w:rPr>
        <w:t xml:space="preserve"> pubəlciranju </w:t>
      </w:r>
      <w:r>
        <w:t>pred Narodno čitalnico</w:t>
      </w:r>
      <w:r w:rsidRPr="001E6B02">
        <w:t xml:space="preserve">; </w:t>
      </w:r>
    </w:p>
    <w:p w14:paraId="69690019" w14:textId="77777777" w:rsidR="00F17A6B" w:rsidRDefault="00F17A6B" w:rsidP="00F17A6B">
      <w:pPr>
        <w:spacing w:after="0" w:line="240" w:lineRule="auto"/>
        <w:jc w:val="center"/>
      </w:pPr>
      <w:r>
        <w:t>iz zbirke</w:t>
      </w:r>
      <w:r w:rsidRPr="001E6B02">
        <w:t xml:space="preserve"> Benice Zlobec, Ljubljana</w:t>
      </w:r>
    </w:p>
    <w:p w14:paraId="7C35B863" w14:textId="77777777" w:rsidR="00F17A6B" w:rsidRDefault="00F17A6B" w:rsidP="00F17A6B">
      <w:pPr>
        <w:jc w:val="center"/>
        <w:rPr>
          <w:rFonts w:ascii="Times New Roman" w:hAnsi="Times New Roman"/>
          <w:sz w:val="24"/>
          <w:szCs w:val="24"/>
        </w:rPr>
      </w:pPr>
    </w:p>
    <w:p w14:paraId="33EFB117" w14:textId="77777777" w:rsidR="00F17A6B" w:rsidRPr="00FA6C66" w:rsidRDefault="00F17A6B" w:rsidP="00F17A6B">
      <w:pPr>
        <w:spacing w:after="0" w:line="240" w:lineRule="auto"/>
        <w:rPr>
          <w:rFonts w:ascii="Times New Roman" w:hAnsi="Times New Roman"/>
        </w:rPr>
      </w:pPr>
      <w:r w:rsidRPr="00FA6C66">
        <w:rPr>
          <w:rFonts w:ascii="Times New Roman" w:hAnsi="Times New Roman"/>
        </w:rPr>
        <w:t>Lanskoletna prejemnica Murkove nagrade za življenjsko delo dr. Marija Klobčar</w:t>
      </w:r>
    </w:p>
    <w:p w14:paraId="0D699467" w14:textId="77777777" w:rsidR="00F17A6B" w:rsidRPr="00FA6C66" w:rsidRDefault="00F17A6B" w:rsidP="00F17A6B">
      <w:pPr>
        <w:spacing w:after="0" w:line="240" w:lineRule="auto"/>
        <w:rPr>
          <w:rFonts w:ascii="Times New Roman" w:hAnsi="Times New Roman"/>
        </w:rPr>
      </w:pPr>
      <w:r w:rsidRPr="00FA6C66">
        <w:rPr>
          <w:rFonts w:ascii="Times New Roman" w:hAnsi="Times New Roman"/>
        </w:rPr>
        <w:t xml:space="preserve">je raziskovalka na ZRC SAZU, s svojo raziskovalno potjo pa je tesno povezana s Kamnikom. V povezavi z mestom in njegovo okolico, s katerima se prepleta tudi njena življenjska pot, so nastajale njene najpomembnejše zgodbe soočanj etnologije in folkloristike. Vpogled v raziskovalne prostore, razpete med </w:t>
      </w:r>
      <w:r w:rsidRPr="00FA6C66">
        <w:rPr>
          <w:rFonts w:ascii="Times New Roman" w:hAnsi="Times New Roman"/>
          <w:i/>
        </w:rPr>
        <w:t>Zabavljico o kamniških purgarjih</w:t>
      </w:r>
      <w:r w:rsidRPr="00FA6C66">
        <w:rPr>
          <w:rFonts w:ascii="Times New Roman" w:hAnsi="Times New Roman"/>
        </w:rPr>
        <w:t xml:space="preserve"> in pesem </w:t>
      </w:r>
      <w:r w:rsidRPr="00FA6C66">
        <w:rPr>
          <w:rFonts w:ascii="Times New Roman" w:hAnsi="Times New Roman"/>
          <w:i/>
        </w:rPr>
        <w:t>Veselo v Kamnik</w:t>
      </w:r>
      <w:r w:rsidRPr="00FA6C66">
        <w:rPr>
          <w:rFonts w:ascii="Times New Roman" w:hAnsi="Times New Roman"/>
        </w:rPr>
        <w:t xml:space="preserve">, bo odstrla ob sprehodu po kamniških ulicah, pogledu z Malega gradu in postankih ob nemih pričah nekdanje veličine Kamnika. </w:t>
      </w:r>
    </w:p>
    <w:p w14:paraId="266EED1D" w14:textId="77777777" w:rsidR="00F17A6B" w:rsidRPr="00FA6C66" w:rsidRDefault="00F17A6B" w:rsidP="00F17A6B">
      <w:pPr>
        <w:spacing w:after="0" w:line="240" w:lineRule="auto"/>
        <w:rPr>
          <w:rFonts w:ascii="Times New Roman" w:hAnsi="Times New Roman"/>
        </w:rPr>
      </w:pPr>
      <w:r w:rsidRPr="00FA6C66">
        <w:rPr>
          <w:rFonts w:ascii="Times New Roman" w:hAnsi="Times New Roman"/>
        </w:rPr>
        <w:t xml:space="preserve">Z zgodbami raziskovalne resničnosti in mitoloških odzvenov nas bo vodila do Zapric, </w:t>
      </w:r>
    </w:p>
    <w:p w14:paraId="088B4622" w14:textId="77777777" w:rsidR="00F17A6B" w:rsidRPr="00FA6C66" w:rsidRDefault="00F17A6B" w:rsidP="00F17A6B">
      <w:pPr>
        <w:spacing w:after="0" w:line="240" w:lineRule="auto"/>
        <w:rPr>
          <w:rFonts w:ascii="Times New Roman" w:hAnsi="Times New Roman"/>
        </w:rPr>
      </w:pPr>
      <w:r w:rsidRPr="00FA6C66">
        <w:rPr>
          <w:rFonts w:ascii="Times New Roman" w:hAnsi="Times New Roman"/>
        </w:rPr>
        <w:t>kjer se bo naša pot strnila s strokovnimi razgledi iz Medobčinskega muzeja Kamnik.</w:t>
      </w:r>
    </w:p>
    <w:p w14:paraId="620E3C99" w14:textId="77777777" w:rsidR="00F17A6B" w:rsidRPr="00FA6C66" w:rsidRDefault="00F17A6B" w:rsidP="00F17A6B">
      <w:pPr>
        <w:spacing w:after="0" w:line="240" w:lineRule="auto"/>
        <w:rPr>
          <w:rFonts w:ascii="Times New Roman" w:hAnsi="Times New Roman"/>
          <w:b/>
        </w:rPr>
      </w:pPr>
    </w:p>
    <w:p w14:paraId="5737A6E7" w14:textId="77777777" w:rsidR="00F17A6B" w:rsidRPr="00FA6C66" w:rsidRDefault="00F17A6B" w:rsidP="00F17A6B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0D0AC649" w14:textId="77777777" w:rsidR="00F17A6B" w:rsidRDefault="00F17A6B" w:rsidP="00F17A6B">
      <w:pPr>
        <w:rPr>
          <w:rFonts w:ascii="Times New Roman" w:hAnsi="Times New Roman"/>
          <w:b/>
          <w:sz w:val="24"/>
          <w:szCs w:val="24"/>
        </w:rPr>
      </w:pPr>
    </w:p>
    <w:p w14:paraId="3C2216A3" w14:textId="77777777" w:rsidR="001F7385" w:rsidRDefault="001F7385" w:rsidP="00663559">
      <w:pPr>
        <w:spacing w:after="0"/>
        <w:rPr>
          <w:rFonts w:ascii="Calibri" w:hAnsi="Calibri" w:cs="Calibri"/>
        </w:rPr>
      </w:pPr>
    </w:p>
    <w:p w14:paraId="1717B6E5" w14:textId="77777777" w:rsidR="00C208D6" w:rsidRDefault="00C208D6" w:rsidP="00663559">
      <w:pPr>
        <w:spacing w:after="0"/>
        <w:rPr>
          <w:rFonts w:ascii="Calibri" w:hAnsi="Calibri" w:cs="Calibri"/>
        </w:rPr>
      </w:pPr>
    </w:p>
    <w:p w14:paraId="6DB99F56" w14:textId="77777777" w:rsidR="00C208D6" w:rsidRPr="007725BD" w:rsidRDefault="00C208D6" w:rsidP="00C208D6">
      <w:pPr>
        <w:rPr>
          <w:rFonts w:ascii="Times New Roman" w:hAnsi="Times New Roman"/>
          <w:color w:val="ED7D31" w:themeColor="accent2"/>
          <w:sz w:val="28"/>
          <w:szCs w:val="28"/>
        </w:rPr>
      </w:pPr>
      <w:r>
        <w:rPr>
          <w:rFonts w:ascii="Times New Roman" w:hAnsi="Times New Roman"/>
          <w:color w:val="ED7D31" w:themeColor="accent2"/>
          <w:sz w:val="28"/>
          <w:szCs w:val="28"/>
        </w:rPr>
        <w:lastRenderedPageBreak/>
        <w:t xml:space="preserve">Program: </w:t>
      </w:r>
    </w:p>
    <w:p w14:paraId="0522AA7F" w14:textId="77777777" w:rsidR="00C208D6" w:rsidRPr="008B59E7" w:rsidRDefault="00C208D6" w:rsidP="00C208D6">
      <w:pPr>
        <w:spacing w:after="0"/>
        <w:rPr>
          <w:rFonts w:ascii="Times New Roman" w:hAnsi="Times New Roman"/>
          <w:b/>
        </w:rPr>
      </w:pPr>
      <w:r w:rsidRPr="008B59E7">
        <w:rPr>
          <w:rFonts w:ascii="Times New Roman" w:hAnsi="Times New Roman"/>
        </w:rPr>
        <w:t xml:space="preserve"> 9.00    Zbor na železniški postaji Ljubljana         </w:t>
      </w:r>
    </w:p>
    <w:p w14:paraId="1DF36E2E" w14:textId="77777777" w:rsidR="00C208D6" w:rsidRPr="008B59E7" w:rsidRDefault="00C208D6" w:rsidP="00C208D6">
      <w:pPr>
        <w:spacing w:after="0"/>
        <w:ind w:left="709" w:hanging="709"/>
        <w:rPr>
          <w:rFonts w:ascii="Times New Roman" w:hAnsi="Times New Roman"/>
        </w:rPr>
      </w:pPr>
    </w:p>
    <w:p w14:paraId="1ED69C5A" w14:textId="77777777" w:rsidR="00C208D6" w:rsidRPr="008B59E7" w:rsidRDefault="00C208D6" w:rsidP="00C208D6">
      <w:pPr>
        <w:spacing w:after="0"/>
        <w:ind w:left="709" w:hanging="709"/>
        <w:rPr>
          <w:rFonts w:ascii="Times New Roman" w:hAnsi="Times New Roman"/>
        </w:rPr>
      </w:pPr>
      <w:r w:rsidRPr="008B59E7">
        <w:rPr>
          <w:rFonts w:ascii="Times New Roman" w:hAnsi="Times New Roman"/>
        </w:rPr>
        <w:t xml:space="preserve"> 9:15</w:t>
      </w:r>
      <w:r w:rsidRPr="008B59E7">
        <w:rPr>
          <w:rFonts w:ascii="Times New Roman" w:hAnsi="Times New Roman"/>
        </w:rPr>
        <w:tab/>
        <w:t>Odhod z vlakom v Kamnik</w:t>
      </w:r>
    </w:p>
    <w:p w14:paraId="2A38E0AB" w14:textId="77777777" w:rsidR="00C208D6" w:rsidRPr="008B59E7" w:rsidRDefault="00C208D6" w:rsidP="00C208D6">
      <w:pPr>
        <w:spacing w:after="0"/>
        <w:ind w:left="709" w:hanging="709"/>
        <w:rPr>
          <w:rFonts w:ascii="Times New Roman" w:hAnsi="Times New Roman"/>
        </w:rPr>
      </w:pPr>
    </w:p>
    <w:p w14:paraId="630FCDE5" w14:textId="77777777" w:rsidR="00C208D6" w:rsidRPr="008B59E7" w:rsidRDefault="00C208D6" w:rsidP="00C208D6">
      <w:pPr>
        <w:spacing w:after="0"/>
        <w:ind w:left="709" w:hanging="709"/>
        <w:rPr>
          <w:rFonts w:ascii="Times New Roman" w:hAnsi="Times New Roman"/>
        </w:rPr>
      </w:pPr>
      <w:r w:rsidRPr="008B59E7">
        <w:rPr>
          <w:rFonts w:ascii="Times New Roman" w:hAnsi="Times New Roman"/>
        </w:rPr>
        <w:t>10:00</w:t>
      </w:r>
      <w:r w:rsidRPr="008B59E7">
        <w:rPr>
          <w:rFonts w:ascii="Times New Roman" w:hAnsi="Times New Roman"/>
        </w:rPr>
        <w:tab/>
        <w:t xml:space="preserve">Prihod v Kamnik (postajališče Kamnik-mesto) </w:t>
      </w:r>
    </w:p>
    <w:p w14:paraId="705AB8DC" w14:textId="77777777" w:rsidR="00C208D6" w:rsidRPr="008B59E7" w:rsidRDefault="00C208D6" w:rsidP="00C208D6">
      <w:pPr>
        <w:spacing w:after="0"/>
        <w:ind w:left="709" w:hanging="709"/>
        <w:rPr>
          <w:rFonts w:ascii="Times New Roman" w:hAnsi="Times New Roman"/>
        </w:rPr>
      </w:pPr>
    </w:p>
    <w:p w14:paraId="6372B4A0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  <w:r w:rsidRPr="008B59E7">
        <w:rPr>
          <w:rFonts w:ascii="Times New Roman" w:hAnsi="Times New Roman"/>
        </w:rPr>
        <w:t>10:15</w:t>
      </w:r>
      <w:r w:rsidRPr="008B59E7">
        <w:rPr>
          <w:rFonts w:ascii="Times New Roman" w:hAnsi="Times New Roman"/>
        </w:rPr>
        <w:tab/>
        <w:t>Vstop v družabne prostore Kamnika in kratek postanek v Kavarni Veronika</w:t>
      </w:r>
    </w:p>
    <w:p w14:paraId="42883CC2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</w:p>
    <w:p w14:paraId="7F8FC81F" w14:textId="77777777" w:rsidR="00C208D6" w:rsidRPr="008B59E7" w:rsidRDefault="00C208D6" w:rsidP="00C208D6">
      <w:pPr>
        <w:spacing w:after="0" w:line="240" w:lineRule="auto"/>
        <w:ind w:left="1410" w:hanging="1410"/>
        <w:rPr>
          <w:rFonts w:ascii="Times New Roman" w:hAnsi="Times New Roman"/>
        </w:rPr>
      </w:pPr>
      <w:r w:rsidRPr="008B59E7">
        <w:rPr>
          <w:rFonts w:ascii="Times New Roman" w:hAnsi="Times New Roman"/>
        </w:rPr>
        <w:t xml:space="preserve">10:45   Pot na Mali grad ob etnološkem pogledu na zgodovino mesta in razmerja med </w:t>
      </w:r>
    </w:p>
    <w:p w14:paraId="49FD51CF" w14:textId="77777777" w:rsidR="00C208D6" w:rsidRPr="008B59E7" w:rsidRDefault="00C208D6" w:rsidP="00C208D6">
      <w:pPr>
        <w:spacing w:after="0" w:line="240" w:lineRule="auto"/>
        <w:ind w:left="1410" w:hanging="1410"/>
        <w:rPr>
          <w:rFonts w:ascii="Times New Roman" w:hAnsi="Times New Roman"/>
        </w:rPr>
      </w:pPr>
      <w:r w:rsidRPr="008B59E7">
        <w:rPr>
          <w:rFonts w:ascii="Times New Roman" w:hAnsi="Times New Roman"/>
        </w:rPr>
        <w:t xml:space="preserve">            mestom in okolico</w:t>
      </w:r>
    </w:p>
    <w:p w14:paraId="1638587B" w14:textId="77777777" w:rsidR="00C208D6" w:rsidRPr="008B59E7" w:rsidRDefault="00C208D6" w:rsidP="00C208D6">
      <w:pPr>
        <w:spacing w:after="0" w:line="240" w:lineRule="auto"/>
        <w:ind w:left="1410" w:hanging="1410"/>
        <w:rPr>
          <w:rFonts w:ascii="Times New Roman" w:hAnsi="Times New Roman"/>
        </w:rPr>
      </w:pPr>
    </w:p>
    <w:p w14:paraId="0AA717D7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  <w:r w:rsidRPr="008B59E7">
        <w:rPr>
          <w:rFonts w:ascii="Times New Roman" w:hAnsi="Times New Roman"/>
        </w:rPr>
        <w:t>11:30</w:t>
      </w:r>
      <w:r w:rsidRPr="008B59E7">
        <w:rPr>
          <w:rFonts w:ascii="Times New Roman" w:hAnsi="Times New Roman"/>
        </w:rPr>
        <w:tab/>
        <w:t>Sprehod po kamniških ulicah ob zgodbah etnološkega razkrivanja življenja v njih</w:t>
      </w:r>
    </w:p>
    <w:p w14:paraId="474A4C93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</w:p>
    <w:p w14:paraId="08688975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  <w:color w:val="FF0000"/>
        </w:rPr>
      </w:pPr>
      <w:r w:rsidRPr="008B59E7">
        <w:rPr>
          <w:rFonts w:ascii="Times New Roman" w:hAnsi="Times New Roman"/>
        </w:rPr>
        <w:t>13:00</w:t>
      </w:r>
      <w:r w:rsidRPr="008B59E7">
        <w:rPr>
          <w:rFonts w:ascii="Times New Roman" w:hAnsi="Times New Roman"/>
        </w:rPr>
        <w:tab/>
        <w:t xml:space="preserve">Kosilo v gostilni Korobač  </w:t>
      </w:r>
    </w:p>
    <w:p w14:paraId="2D6E101E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</w:p>
    <w:p w14:paraId="726D14BB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  <w:r w:rsidRPr="008B59E7">
        <w:rPr>
          <w:rFonts w:ascii="Times New Roman" w:hAnsi="Times New Roman"/>
        </w:rPr>
        <w:t xml:space="preserve">15:30 </w:t>
      </w:r>
      <w:r w:rsidRPr="008B59E7">
        <w:rPr>
          <w:rFonts w:ascii="Times New Roman" w:hAnsi="Times New Roman"/>
        </w:rPr>
        <w:tab/>
        <w:t xml:space="preserve">Pot do Medobčinskega muzeja Kamnik in ogled muzeja na prostem </w:t>
      </w:r>
    </w:p>
    <w:p w14:paraId="5DC12EDC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</w:p>
    <w:p w14:paraId="572FA189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  <w:r w:rsidRPr="008B59E7">
        <w:rPr>
          <w:rFonts w:ascii="Times New Roman" w:hAnsi="Times New Roman"/>
        </w:rPr>
        <w:t xml:space="preserve">16:00 </w:t>
      </w:r>
      <w:r w:rsidRPr="008B59E7">
        <w:rPr>
          <w:rFonts w:ascii="Times New Roman" w:hAnsi="Times New Roman"/>
        </w:rPr>
        <w:tab/>
        <w:t>Ogled razstav Medobčinskega muzeja Kamnik in čas za pripravo na prireditev</w:t>
      </w:r>
    </w:p>
    <w:p w14:paraId="5954E906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</w:p>
    <w:p w14:paraId="297C665E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  <w:r w:rsidRPr="008B59E7">
        <w:rPr>
          <w:rFonts w:ascii="Times New Roman" w:hAnsi="Times New Roman"/>
        </w:rPr>
        <w:t>17:00</w:t>
      </w:r>
      <w:r w:rsidRPr="008B59E7">
        <w:rPr>
          <w:rFonts w:ascii="Times New Roman" w:hAnsi="Times New Roman"/>
        </w:rPr>
        <w:tab/>
        <w:t>Slovesna podelitev Murkove nagrade, priznanja in listin</w:t>
      </w:r>
    </w:p>
    <w:p w14:paraId="2470002A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</w:p>
    <w:p w14:paraId="77C300D4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  <w:r w:rsidRPr="008B59E7">
        <w:rPr>
          <w:rFonts w:ascii="Times New Roman" w:hAnsi="Times New Roman"/>
        </w:rPr>
        <w:t>20:00</w:t>
      </w:r>
      <w:r w:rsidRPr="008B59E7">
        <w:rPr>
          <w:rFonts w:ascii="Times New Roman" w:hAnsi="Times New Roman"/>
        </w:rPr>
        <w:tab/>
        <w:t>Odhod na železniško postajo Kamnik</w:t>
      </w:r>
    </w:p>
    <w:p w14:paraId="0F03C05A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</w:p>
    <w:p w14:paraId="1DF6EF93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  <w:b/>
        </w:rPr>
      </w:pPr>
      <w:r w:rsidRPr="008B59E7">
        <w:rPr>
          <w:rFonts w:ascii="Times New Roman" w:hAnsi="Times New Roman"/>
          <w:b/>
        </w:rPr>
        <w:t>Vljudno vabljeni!</w:t>
      </w:r>
    </w:p>
    <w:p w14:paraId="25519AB1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  <w:b/>
        </w:rPr>
      </w:pPr>
    </w:p>
    <w:p w14:paraId="46A84C4C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  <w:r w:rsidRPr="008B59E7">
        <w:rPr>
          <w:rFonts w:ascii="Times New Roman" w:hAnsi="Times New Roman"/>
        </w:rPr>
        <w:t xml:space="preserve">Cena ekskurzije je okvirno 20,00 € na osebo (kosilo, pijača, brez prevoza). </w:t>
      </w:r>
    </w:p>
    <w:p w14:paraId="4183CAD6" w14:textId="77777777" w:rsidR="00C208D6" w:rsidRPr="008B59E7" w:rsidRDefault="00C208D6" w:rsidP="00C208D6">
      <w:pPr>
        <w:spacing w:after="0" w:line="240" w:lineRule="auto"/>
        <w:ind w:left="709" w:hanging="709"/>
        <w:rPr>
          <w:rFonts w:ascii="Times New Roman" w:hAnsi="Times New Roman"/>
        </w:rPr>
      </w:pPr>
    </w:p>
    <w:p w14:paraId="78095BAA" w14:textId="77777777" w:rsidR="00C208D6" w:rsidRPr="008B59E7" w:rsidRDefault="00C208D6" w:rsidP="00C208D6">
      <w:pPr>
        <w:rPr>
          <w:rFonts w:ascii="Times New Roman" w:hAnsi="Times New Roman"/>
        </w:rPr>
      </w:pPr>
      <w:r w:rsidRPr="008B59E7">
        <w:rPr>
          <w:rFonts w:ascii="Times New Roman" w:hAnsi="Times New Roman"/>
        </w:rPr>
        <w:t xml:space="preserve">Zaradi lažje organizacije ob morebitnih novih proticovidnih ukrepih vas prosimo za pravočasne prijave, vsaj do 9. 11. 2021, na e- naslov: </w:t>
      </w:r>
    </w:p>
    <w:p w14:paraId="1A0E867D" w14:textId="77777777" w:rsidR="00C208D6" w:rsidRPr="008B59E7" w:rsidRDefault="00C208D6" w:rsidP="00C208D6">
      <w:pPr>
        <w:pStyle w:val="ListParagraph"/>
        <w:numPr>
          <w:ilvl w:val="0"/>
          <w:numId w:val="4"/>
        </w:numPr>
        <w:suppressAutoHyphens w:val="0"/>
        <w:autoSpaceDN/>
        <w:spacing w:after="0" w:line="240" w:lineRule="auto"/>
        <w:textAlignment w:val="auto"/>
        <w:rPr>
          <w:rStyle w:val="fontstyle01"/>
          <w:color w:val="2E74B5" w:themeColor="accent1" w:themeShade="BF"/>
          <w:sz w:val="22"/>
          <w:szCs w:val="22"/>
        </w:rPr>
      </w:pPr>
      <w:hyperlink r:id="rId8" w:history="1">
        <w:r w:rsidRPr="008B59E7">
          <w:rPr>
            <w:rStyle w:val="Hyperlink"/>
            <w:rFonts w:ascii="Times New Roman" w:hAnsi="Times New Roman"/>
            <w:color w:val="2E74B5" w:themeColor="accent1" w:themeShade="BF"/>
          </w:rPr>
          <w:t>info@sed-drustvo.si</w:t>
        </w:r>
      </w:hyperlink>
      <w:r w:rsidRPr="008B59E7">
        <w:rPr>
          <w:rStyle w:val="Hyperlink"/>
          <w:rFonts w:ascii="Times New Roman" w:hAnsi="Times New Roman"/>
          <w:color w:val="2E74B5" w:themeColor="accent1" w:themeShade="BF"/>
        </w:rPr>
        <w:t>,</w:t>
      </w:r>
      <w:r w:rsidRPr="008B59E7">
        <w:rPr>
          <w:rFonts w:ascii="Times New Roman" w:hAnsi="Times New Roman"/>
        </w:rPr>
        <w:t xml:space="preserve"> ali</w:t>
      </w:r>
    </w:p>
    <w:p w14:paraId="3A4A3B75" w14:textId="77777777" w:rsidR="00C208D6" w:rsidRPr="008B59E7" w:rsidRDefault="00C208D6" w:rsidP="00C208D6">
      <w:pPr>
        <w:pStyle w:val="ListParagraph"/>
        <w:numPr>
          <w:ilvl w:val="0"/>
          <w:numId w:val="4"/>
        </w:numPr>
        <w:suppressAutoHyphens w:val="0"/>
        <w:autoSpaceDN/>
        <w:spacing w:after="0" w:line="240" w:lineRule="auto"/>
        <w:ind w:left="709"/>
        <w:textAlignment w:val="auto"/>
        <w:rPr>
          <w:rStyle w:val="Hyperlink"/>
          <w:rFonts w:ascii="Times New Roman" w:hAnsi="Times New Roman"/>
        </w:rPr>
      </w:pPr>
      <w:hyperlink r:id="rId9" w:history="1">
        <w:r w:rsidRPr="008B59E7">
          <w:rPr>
            <w:rStyle w:val="Hyperlink"/>
            <w:rFonts w:ascii="Times New Roman" w:hAnsi="Times New Roman"/>
            <w:color w:val="2E74B5" w:themeColor="accent1" w:themeShade="BF"/>
          </w:rPr>
          <w:t>zora.slivnik@gmail.com</w:t>
        </w:r>
      </w:hyperlink>
      <w:r w:rsidRPr="008B59E7">
        <w:rPr>
          <w:rStyle w:val="Hyperlink"/>
          <w:rFonts w:ascii="Times New Roman" w:hAnsi="Times New Roman"/>
          <w:color w:val="2E74B5" w:themeColor="accent1" w:themeShade="BF"/>
        </w:rPr>
        <w:t>,</w:t>
      </w:r>
      <w:r w:rsidRPr="008B59E7">
        <w:rPr>
          <w:rFonts w:ascii="Times New Roman" w:hAnsi="Times New Roman"/>
        </w:rPr>
        <w:t xml:space="preserve"> ali</w:t>
      </w:r>
    </w:p>
    <w:p w14:paraId="4CD7CD5F" w14:textId="77777777" w:rsidR="00C208D6" w:rsidRPr="008B59E7" w:rsidRDefault="00C208D6" w:rsidP="00C208D6">
      <w:pPr>
        <w:pStyle w:val="ListParagraph"/>
        <w:numPr>
          <w:ilvl w:val="0"/>
          <w:numId w:val="4"/>
        </w:numPr>
        <w:suppressAutoHyphens w:val="0"/>
        <w:autoSpaceDN/>
        <w:spacing w:after="0" w:line="240" w:lineRule="auto"/>
        <w:ind w:left="709"/>
        <w:textAlignment w:val="auto"/>
        <w:rPr>
          <w:rFonts w:ascii="Times New Roman" w:hAnsi="Times New Roman"/>
        </w:rPr>
      </w:pPr>
      <w:r w:rsidRPr="008B59E7">
        <w:rPr>
          <w:rFonts w:ascii="Times New Roman" w:hAnsi="Times New Roman"/>
        </w:rPr>
        <w:t xml:space="preserve">na telefonsko številko </w:t>
      </w:r>
      <w:r w:rsidRPr="008B59E7">
        <w:rPr>
          <w:rFonts w:ascii="Times New Roman" w:hAnsi="Times New Roman"/>
          <w:color w:val="2E74B5" w:themeColor="accent1" w:themeShade="BF"/>
        </w:rPr>
        <w:t>051 726 007</w:t>
      </w:r>
      <w:r w:rsidRPr="008B59E7">
        <w:rPr>
          <w:rFonts w:ascii="Times New Roman" w:hAnsi="Times New Roman"/>
        </w:rPr>
        <w:t>.</w:t>
      </w:r>
    </w:p>
    <w:p w14:paraId="0DEE9580" w14:textId="77777777" w:rsidR="00C208D6" w:rsidRPr="008B59E7" w:rsidRDefault="00C208D6" w:rsidP="00C208D6">
      <w:pPr>
        <w:pStyle w:val="ListParagraph"/>
        <w:spacing w:after="0" w:line="240" w:lineRule="auto"/>
        <w:ind w:left="709"/>
        <w:rPr>
          <w:rFonts w:ascii="Times New Roman" w:hAnsi="Times New Roman"/>
        </w:rPr>
      </w:pPr>
    </w:p>
    <w:p w14:paraId="14E9F6C4" w14:textId="77777777" w:rsidR="00C208D6" w:rsidRPr="008B59E7" w:rsidRDefault="00C208D6" w:rsidP="00C208D6">
      <w:pPr>
        <w:spacing w:after="0" w:line="240" w:lineRule="auto"/>
        <w:rPr>
          <w:rFonts w:ascii="Times New Roman" w:hAnsi="Times New Roman"/>
        </w:rPr>
      </w:pPr>
    </w:p>
    <w:p w14:paraId="4936B746" w14:textId="77777777" w:rsidR="00C208D6" w:rsidRDefault="00C208D6" w:rsidP="00C208D6">
      <w:pPr>
        <w:spacing w:after="0" w:line="240" w:lineRule="auto"/>
        <w:rPr>
          <w:rFonts w:ascii="Times New Roman" w:hAnsi="Times New Roman"/>
        </w:rPr>
      </w:pPr>
      <w:r w:rsidRPr="008B59E7">
        <w:rPr>
          <w:rFonts w:ascii="Times New Roman" w:hAnsi="Times New Roman"/>
        </w:rPr>
        <w:t>Stroko</w:t>
      </w:r>
      <w:r>
        <w:rPr>
          <w:rFonts w:ascii="Times New Roman" w:hAnsi="Times New Roman"/>
        </w:rPr>
        <w:t xml:space="preserve">vno vodstvo: </w:t>
      </w:r>
    </w:p>
    <w:p w14:paraId="6EAC7792" w14:textId="5321C44B" w:rsidR="00C208D6" w:rsidRPr="008B59E7" w:rsidRDefault="00C208D6" w:rsidP="00C208D6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r. Marija Klobčar</w:t>
      </w:r>
    </w:p>
    <w:p w14:paraId="697408FC" w14:textId="77777777" w:rsidR="00C208D6" w:rsidRPr="008B59E7" w:rsidRDefault="00C208D6" w:rsidP="00C208D6">
      <w:pPr>
        <w:spacing w:after="0" w:line="240" w:lineRule="auto"/>
        <w:rPr>
          <w:rFonts w:ascii="Times New Roman" w:hAnsi="Times New Roman"/>
        </w:rPr>
      </w:pPr>
    </w:p>
    <w:p w14:paraId="23898995" w14:textId="77777777" w:rsidR="00C208D6" w:rsidRPr="008B59E7" w:rsidRDefault="00C208D6" w:rsidP="00C208D6">
      <w:pPr>
        <w:spacing w:after="0" w:line="240" w:lineRule="auto"/>
        <w:rPr>
          <w:rFonts w:ascii="Times New Roman" w:hAnsi="Times New Roman"/>
        </w:rPr>
      </w:pPr>
    </w:p>
    <w:p w14:paraId="6E6FF164" w14:textId="77777777" w:rsidR="00C208D6" w:rsidRPr="008B59E7" w:rsidRDefault="00C208D6" w:rsidP="00C208D6">
      <w:pPr>
        <w:spacing w:after="0" w:line="240" w:lineRule="auto"/>
        <w:rPr>
          <w:rFonts w:ascii="Times New Roman" w:hAnsi="Times New Roman"/>
        </w:rPr>
      </w:pPr>
      <w:r w:rsidRPr="008B59E7">
        <w:rPr>
          <w:rFonts w:ascii="Times New Roman" w:hAnsi="Times New Roman"/>
        </w:rPr>
        <w:t>Skupina za SE pri SED                                                  Predsednica SED</w:t>
      </w:r>
    </w:p>
    <w:p w14:paraId="578C887B" w14:textId="5290324F" w:rsidR="00C208D6" w:rsidRPr="007725BD" w:rsidRDefault="00C208D6" w:rsidP="00C208D6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Zora Slivnik Pavlin, l. r.                </w:t>
      </w:r>
      <w:r>
        <w:rPr>
          <w:rFonts w:ascii="Times New Roman" w:hAnsi="Times New Roman"/>
          <w:sz w:val="24"/>
          <w:szCs w:val="24"/>
        </w:rPr>
        <w:t xml:space="preserve">                         </w:t>
      </w:r>
      <w:r>
        <w:rPr>
          <w:rFonts w:ascii="Times New Roman" w:hAnsi="Times New Roman"/>
          <w:sz w:val="24"/>
          <w:szCs w:val="24"/>
        </w:rPr>
        <w:t xml:space="preserve">Alenka Černelič Krošelj, l. r. </w:t>
      </w:r>
    </w:p>
    <w:p w14:paraId="455CB9F7" w14:textId="77777777" w:rsidR="00C208D6" w:rsidRPr="00B34343" w:rsidRDefault="00C208D6" w:rsidP="00C208D6"/>
    <w:p w14:paraId="03D033D4" w14:textId="77777777" w:rsidR="00C208D6" w:rsidRDefault="00C208D6" w:rsidP="00663559">
      <w:pPr>
        <w:spacing w:after="0"/>
        <w:rPr>
          <w:rFonts w:ascii="Calibri" w:hAnsi="Calibri" w:cs="Calibri"/>
        </w:rPr>
      </w:pPr>
    </w:p>
    <w:sectPr w:rsidR="00C208D6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18E272" w14:textId="77777777" w:rsidR="00014C23" w:rsidRDefault="00014C23" w:rsidP="00F14853">
      <w:pPr>
        <w:spacing w:after="0" w:line="240" w:lineRule="auto"/>
      </w:pPr>
      <w:r>
        <w:separator/>
      </w:r>
    </w:p>
  </w:endnote>
  <w:endnote w:type="continuationSeparator" w:id="0">
    <w:p w14:paraId="006D06FC" w14:textId="77777777" w:rsidR="00014C23" w:rsidRDefault="00014C23" w:rsidP="00F14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5F1012" w14:textId="77777777" w:rsidR="00F14853" w:rsidRPr="009E07D7" w:rsidRDefault="00F14853" w:rsidP="00F14853">
    <w:pPr>
      <w:pStyle w:val="Footer"/>
      <w:rPr>
        <w:rFonts w:ascii="Arial" w:hAnsi="Arial" w:cs="Arial"/>
        <w:sz w:val="18"/>
        <w:szCs w:val="18"/>
      </w:rPr>
    </w:pPr>
    <w:r w:rsidRPr="009E07D7">
      <w:rPr>
        <w:rFonts w:ascii="Arial" w:hAnsi="Arial" w:cs="Arial"/>
        <w:sz w:val="18"/>
        <w:szCs w:val="18"/>
      </w:rPr>
      <w:t xml:space="preserve">Metelkova 2, 1000 Ljubljana, </w:t>
    </w:r>
    <w:r>
      <w:rPr>
        <w:rFonts w:ascii="Arial" w:hAnsi="Arial" w:cs="Arial"/>
        <w:sz w:val="18"/>
        <w:szCs w:val="18"/>
      </w:rPr>
      <w:t xml:space="preserve">e: </w:t>
    </w:r>
    <w:hyperlink r:id="rId1" w:history="1">
      <w:r w:rsidRPr="00267FF9">
        <w:rPr>
          <w:rStyle w:val="Hyperlink"/>
          <w:rFonts w:ascii="Arial" w:hAnsi="Arial" w:cs="Arial"/>
          <w:sz w:val="18"/>
          <w:szCs w:val="18"/>
        </w:rPr>
        <w:t>info@sed-drustvo.si</w:t>
      </w:r>
    </w:hyperlink>
    <w:r>
      <w:rPr>
        <w:rFonts w:ascii="Arial" w:hAnsi="Arial" w:cs="Arial"/>
        <w:sz w:val="18"/>
        <w:szCs w:val="18"/>
      </w:rPr>
      <w:t xml:space="preserve">, </w:t>
    </w:r>
    <w:hyperlink r:id="rId2" w:history="1">
      <w:r w:rsidRPr="00267FF9">
        <w:rPr>
          <w:rStyle w:val="Hyperlink"/>
          <w:rFonts w:ascii="Arial" w:hAnsi="Arial" w:cs="Arial"/>
          <w:sz w:val="18"/>
          <w:szCs w:val="18"/>
        </w:rPr>
        <w:t>www.sed-drustvo.si</w:t>
      </w:r>
    </w:hyperlink>
    <w:r>
      <w:rPr>
        <w:rFonts w:ascii="Arial" w:hAnsi="Arial" w:cs="Arial"/>
        <w:sz w:val="18"/>
        <w:szCs w:val="18"/>
      </w:rPr>
      <w:t xml:space="preserve">, facebook SED; </w:t>
    </w:r>
    <w:r w:rsidRPr="009E07D7">
      <w:rPr>
        <w:rFonts w:ascii="Arial" w:hAnsi="Arial" w:cs="Arial"/>
        <w:sz w:val="18"/>
        <w:szCs w:val="18"/>
      </w:rPr>
      <w:t xml:space="preserve">DŠ: </w:t>
    </w:r>
    <w:r>
      <w:rPr>
        <w:rFonts w:ascii="Arial" w:hAnsi="Arial" w:cs="Arial"/>
        <w:sz w:val="18"/>
        <w:szCs w:val="18"/>
      </w:rPr>
      <w:t>63850699</w:t>
    </w:r>
  </w:p>
  <w:p w14:paraId="04356694" w14:textId="77777777" w:rsidR="00F14853" w:rsidRDefault="00F14853" w:rsidP="00F1485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B2DBEB" w14:textId="77777777" w:rsidR="00014C23" w:rsidRDefault="00014C23" w:rsidP="00F14853">
      <w:pPr>
        <w:spacing w:after="0" w:line="240" w:lineRule="auto"/>
      </w:pPr>
      <w:r>
        <w:separator/>
      </w:r>
    </w:p>
  </w:footnote>
  <w:footnote w:type="continuationSeparator" w:id="0">
    <w:p w14:paraId="1111F8A0" w14:textId="77777777" w:rsidR="00014C23" w:rsidRDefault="00014C23" w:rsidP="00F14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CC92E6" w14:textId="69EFDDF9" w:rsidR="00F17A6B" w:rsidRDefault="00F17A6B">
    <w:pPr>
      <w:pStyle w:val="Header"/>
    </w:pPr>
    <w:r w:rsidRPr="004D1747">
      <w:rPr>
        <w:noProof/>
        <w:lang w:eastAsia="sl-SI"/>
      </w:rPr>
      <w:drawing>
        <wp:inline distT="0" distB="0" distL="0" distR="0" wp14:anchorId="32239876" wp14:editId="1A9CBC23">
          <wp:extent cx="2762250" cy="1511691"/>
          <wp:effectExtent l="0" t="0" r="0" b="0"/>
          <wp:docPr id="3" name="Slika 1" descr="C:\Users\Alenka-PMB\Documents\razno\SED\program 2020\45 let SED\SED45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lenka-PMB\Documents\razno\SED\program 2020\45 let SED\SED45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5093" cy="1518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3556922"/>
    <w:multiLevelType w:val="hybridMultilevel"/>
    <w:tmpl w:val="B494043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1911BB"/>
    <w:multiLevelType w:val="hybridMultilevel"/>
    <w:tmpl w:val="E8081BA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EA6496"/>
    <w:multiLevelType w:val="hybridMultilevel"/>
    <w:tmpl w:val="2D20772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AE5046"/>
    <w:multiLevelType w:val="hybridMultilevel"/>
    <w:tmpl w:val="1EB0CA08"/>
    <w:lvl w:ilvl="0" w:tplc="0424000F">
      <w:start w:val="1"/>
      <w:numFmt w:val="decimal"/>
      <w:lvlText w:val="%1."/>
      <w:lvlJc w:val="left"/>
      <w:pPr>
        <w:ind w:left="928" w:hanging="360"/>
      </w:pPr>
    </w:lvl>
    <w:lvl w:ilvl="1" w:tplc="208C239C">
      <w:start w:val="1"/>
      <w:numFmt w:val="upperRoman"/>
      <w:lvlText w:val="%2."/>
      <w:lvlJc w:val="left"/>
      <w:pPr>
        <w:ind w:left="2160" w:hanging="72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DE2MbewNDe1MDVR0lEKTi0uzszPAykwqgUAQZ7qtywAAAA="/>
  </w:docVars>
  <w:rsids>
    <w:rsidRoot w:val="009A13D1"/>
    <w:rsid w:val="000130B4"/>
    <w:rsid w:val="00014C23"/>
    <w:rsid w:val="00040F7C"/>
    <w:rsid w:val="000A30D7"/>
    <w:rsid w:val="000C7442"/>
    <w:rsid w:val="000D4A31"/>
    <w:rsid w:val="0010133B"/>
    <w:rsid w:val="00103A63"/>
    <w:rsid w:val="00126053"/>
    <w:rsid w:val="00131E2B"/>
    <w:rsid w:val="00135900"/>
    <w:rsid w:val="00143D3D"/>
    <w:rsid w:val="00147936"/>
    <w:rsid w:val="00173D7D"/>
    <w:rsid w:val="00183858"/>
    <w:rsid w:val="001855F6"/>
    <w:rsid w:val="001B01C0"/>
    <w:rsid w:val="001B511C"/>
    <w:rsid w:val="001F7385"/>
    <w:rsid w:val="0022377B"/>
    <w:rsid w:val="00266D50"/>
    <w:rsid w:val="002B769B"/>
    <w:rsid w:val="002C62FC"/>
    <w:rsid w:val="002E2E35"/>
    <w:rsid w:val="00307BFF"/>
    <w:rsid w:val="00331D9F"/>
    <w:rsid w:val="0033719A"/>
    <w:rsid w:val="00345D17"/>
    <w:rsid w:val="0037221B"/>
    <w:rsid w:val="003855C1"/>
    <w:rsid w:val="0040737D"/>
    <w:rsid w:val="00426358"/>
    <w:rsid w:val="00450EF6"/>
    <w:rsid w:val="004839B6"/>
    <w:rsid w:val="004C480B"/>
    <w:rsid w:val="004C714E"/>
    <w:rsid w:val="004D2916"/>
    <w:rsid w:val="004F5533"/>
    <w:rsid w:val="005137AC"/>
    <w:rsid w:val="00514081"/>
    <w:rsid w:val="00514D13"/>
    <w:rsid w:val="00517A0E"/>
    <w:rsid w:val="005A45BE"/>
    <w:rsid w:val="005B3E5B"/>
    <w:rsid w:val="005B570E"/>
    <w:rsid w:val="005F20BD"/>
    <w:rsid w:val="005F7C91"/>
    <w:rsid w:val="0063143E"/>
    <w:rsid w:val="00653258"/>
    <w:rsid w:val="00663559"/>
    <w:rsid w:val="00684AF9"/>
    <w:rsid w:val="006A13A3"/>
    <w:rsid w:val="006A458B"/>
    <w:rsid w:val="006C1472"/>
    <w:rsid w:val="006D4045"/>
    <w:rsid w:val="006E1376"/>
    <w:rsid w:val="00735417"/>
    <w:rsid w:val="007547C5"/>
    <w:rsid w:val="00757102"/>
    <w:rsid w:val="0075712A"/>
    <w:rsid w:val="007A0283"/>
    <w:rsid w:val="007A0706"/>
    <w:rsid w:val="007B49BD"/>
    <w:rsid w:val="008359E4"/>
    <w:rsid w:val="008569E2"/>
    <w:rsid w:val="008A331A"/>
    <w:rsid w:val="008A5176"/>
    <w:rsid w:val="008C0EE2"/>
    <w:rsid w:val="008D3F2F"/>
    <w:rsid w:val="009465CA"/>
    <w:rsid w:val="00986E99"/>
    <w:rsid w:val="009A13D1"/>
    <w:rsid w:val="009D0EA5"/>
    <w:rsid w:val="009F471B"/>
    <w:rsid w:val="00A14A4A"/>
    <w:rsid w:val="00A31129"/>
    <w:rsid w:val="00A35757"/>
    <w:rsid w:val="00A50601"/>
    <w:rsid w:val="00A50FCB"/>
    <w:rsid w:val="00A70FD1"/>
    <w:rsid w:val="00A74A9D"/>
    <w:rsid w:val="00A765EF"/>
    <w:rsid w:val="00AA3C7B"/>
    <w:rsid w:val="00AD779C"/>
    <w:rsid w:val="00AE558B"/>
    <w:rsid w:val="00B1478D"/>
    <w:rsid w:val="00B4565D"/>
    <w:rsid w:val="00B5266D"/>
    <w:rsid w:val="00B91A6A"/>
    <w:rsid w:val="00B92E94"/>
    <w:rsid w:val="00BA0B08"/>
    <w:rsid w:val="00BB6233"/>
    <w:rsid w:val="00BC32D2"/>
    <w:rsid w:val="00BF2CD7"/>
    <w:rsid w:val="00C1366D"/>
    <w:rsid w:val="00C1464C"/>
    <w:rsid w:val="00C208D6"/>
    <w:rsid w:val="00C33D0A"/>
    <w:rsid w:val="00CF7C23"/>
    <w:rsid w:val="00D543F1"/>
    <w:rsid w:val="00D81004"/>
    <w:rsid w:val="00DB592C"/>
    <w:rsid w:val="00DD0F35"/>
    <w:rsid w:val="00DD5719"/>
    <w:rsid w:val="00E20D83"/>
    <w:rsid w:val="00E32D33"/>
    <w:rsid w:val="00E36F31"/>
    <w:rsid w:val="00E449A9"/>
    <w:rsid w:val="00E75A98"/>
    <w:rsid w:val="00E8268D"/>
    <w:rsid w:val="00E82EA2"/>
    <w:rsid w:val="00EA1644"/>
    <w:rsid w:val="00F14853"/>
    <w:rsid w:val="00F17A6B"/>
    <w:rsid w:val="00F23A7A"/>
    <w:rsid w:val="00F46812"/>
    <w:rsid w:val="00F54031"/>
    <w:rsid w:val="00F552E4"/>
    <w:rsid w:val="00F63673"/>
    <w:rsid w:val="00F64E12"/>
    <w:rsid w:val="00F7157D"/>
    <w:rsid w:val="00FA1C81"/>
    <w:rsid w:val="00FA6C66"/>
    <w:rsid w:val="00FB4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AAA4ED"/>
  <w15:chartTrackingRefBased/>
  <w15:docId w15:val="{D0100264-CA51-42AB-90F0-02B455092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07BFF"/>
    <w:pPr>
      <w:keepNext/>
      <w:spacing w:after="0" w:line="240" w:lineRule="auto"/>
      <w:outlineLvl w:val="0"/>
    </w:pPr>
    <w:rPr>
      <w:rFonts w:ascii="Arial" w:eastAsia="Times New Roman" w:hAnsi="Arial" w:cs="Times New Roman"/>
      <w:iCs/>
      <w:sz w:val="40"/>
      <w:szCs w:val="4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590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50E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0E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0E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0E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0E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0E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0EF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48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4853"/>
  </w:style>
  <w:style w:type="paragraph" w:styleId="Footer">
    <w:name w:val="footer"/>
    <w:basedOn w:val="Normal"/>
    <w:link w:val="FooterChar"/>
    <w:uiPriority w:val="99"/>
    <w:unhideWhenUsed/>
    <w:rsid w:val="00F148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853"/>
  </w:style>
  <w:style w:type="paragraph" w:styleId="NoSpacing">
    <w:name w:val="No Spacing"/>
    <w:qFormat/>
    <w:rsid w:val="002E2E35"/>
    <w:pPr>
      <w:suppressAutoHyphens/>
      <w:spacing w:after="0" w:line="240" w:lineRule="auto"/>
    </w:pPr>
    <w:rPr>
      <w:rFonts w:ascii="Times New Roman" w:eastAsia="Arial Unicode MS" w:hAnsi="Times New Roman" w:cs="Times New Roman"/>
      <w:color w:val="00000A"/>
      <w:kern w:val="1"/>
      <w:lang w:eastAsia="zh-CN"/>
    </w:rPr>
  </w:style>
  <w:style w:type="paragraph" w:styleId="NormalWeb">
    <w:name w:val="Normal (Web)"/>
    <w:basedOn w:val="Normal"/>
    <w:uiPriority w:val="99"/>
    <w:unhideWhenUsed/>
    <w:rsid w:val="002E2E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Heading1Char">
    <w:name w:val="Heading 1 Char"/>
    <w:basedOn w:val="DefaultParagraphFont"/>
    <w:link w:val="Heading1"/>
    <w:rsid w:val="00307BFF"/>
    <w:rPr>
      <w:rFonts w:ascii="Arial" w:eastAsia="Times New Roman" w:hAnsi="Arial" w:cs="Times New Roman"/>
      <w:iCs/>
      <w:sz w:val="40"/>
      <w:szCs w:val="40"/>
      <w:lang w:val="en-GB"/>
    </w:rPr>
  </w:style>
  <w:style w:type="paragraph" w:styleId="ListParagraph">
    <w:name w:val="List Paragraph"/>
    <w:basedOn w:val="Normal"/>
    <w:uiPriority w:val="34"/>
    <w:qFormat/>
    <w:rsid w:val="00307BFF"/>
    <w:pPr>
      <w:suppressAutoHyphens/>
      <w:autoSpaceDN w:val="0"/>
      <w:spacing w:line="256" w:lineRule="auto"/>
      <w:ind w:left="720"/>
      <w:contextualSpacing/>
      <w:textAlignment w:val="baseline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C208D6"/>
    <w:rPr>
      <w:rFonts w:ascii="Times New Roman" w:hAnsi="Times New Roman" w:cs="Times New Roman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777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0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4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31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sed-drustvo.si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zora.slivnik@gmail.com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ed-drustvo.si" TargetMode="External"/><Relationship Id="rId1" Type="http://schemas.openxmlformats.org/officeDocument/2006/relationships/hyperlink" Target="mailto:info@sed-drustvo.s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7</Words>
  <Characters>2037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ka-PMB</dc:creator>
  <cp:keywords/>
  <dc:description/>
  <cp:lastModifiedBy>Slivnik</cp:lastModifiedBy>
  <cp:revision>8</cp:revision>
  <cp:lastPrinted>2020-11-03T10:55:00Z</cp:lastPrinted>
  <dcterms:created xsi:type="dcterms:W3CDTF">2021-10-29T22:51:00Z</dcterms:created>
  <dcterms:modified xsi:type="dcterms:W3CDTF">2021-10-29T23:08:00Z</dcterms:modified>
</cp:coreProperties>
</file>